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7087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vAlign w:val="center"/>
          </w:tcPr>
          <w:p w14:paraId="5C11F4C4" w14:textId="3CAC61B3" w:rsidR="00271481" w:rsidRPr="006A3350" w:rsidRDefault="00B43981" w:rsidP="007060F2">
            <w:pPr>
              <w:spacing w:line="276" w:lineRule="auto"/>
              <w:ind w:left="35" w:right="-111"/>
              <w:jc w:val="center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B43981">
              <w:rPr>
                <w:rFonts w:ascii="Times New Roman" w:hAnsi="Times New Roman" w:cs="Times New Roman"/>
                <w:b/>
                <w:bCs/>
                <w:sz w:val="32"/>
              </w:rPr>
              <w:t>ĐỀ NGHỊ HOÃN THI CUỐI</w:t>
            </w:r>
            <w:r w:rsidR="00686ED4">
              <w:rPr>
                <w:rFonts w:ascii="Times New Roman" w:hAnsi="Times New Roman" w:cs="Times New Roman"/>
                <w:b/>
                <w:bCs/>
                <w:sz w:val="32"/>
              </w:rPr>
              <w:t xml:space="preserve"> HỌC</w:t>
            </w:r>
            <w:r w:rsidRPr="00B43981">
              <w:rPr>
                <w:rFonts w:ascii="Times New Roman" w:hAnsi="Times New Roman" w:cs="Times New Roman"/>
                <w:b/>
                <w:bCs/>
                <w:sz w:val="32"/>
              </w:rPr>
              <w:t xml:space="preserve"> KỲ</w:t>
            </w: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tcBorders>
              <w:bottom w:val="single" w:sz="4" w:space="0" w:color="auto"/>
            </w:tcBorders>
            <w:vAlign w:val="center"/>
          </w:tcPr>
          <w:p w14:paraId="40E19417" w14:textId="0C1054BF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B43981">
              <w:rPr>
                <w:rFonts w:ascii="Times New Roman" w:hAnsi="Times New Roman" w:cs="Times New Roman"/>
                <w:i/>
                <w:sz w:val="22"/>
              </w:rPr>
              <w:t>1</w:t>
            </w:r>
            <w:r w:rsidR="009E1610">
              <w:rPr>
                <w:rFonts w:ascii="Times New Roman" w:hAnsi="Times New Roman" w:cs="Times New Roman"/>
                <w:i/>
                <w:sz w:val="22"/>
              </w:rPr>
              <w:t>9</w:t>
            </w:r>
          </w:p>
        </w:tc>
      </w:tr>
      <w:tr w:rsidR="00E2725D" w14:paraId="566044BB" w14:textId="77777777" w:rsidTr="00686ED4">
        <w:trPr>
          <w:trHeight w:val="45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686ED4">
        <w:trPr>
          <w:trHeight w:val="6245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4AC828" w14:textId="77777777" w:rsidR="00BF4E04" w:rsidRPr="00BD7547" w:rsidRDefault="00BF4E04" w:rsidP="00686ED4">
            <w:pPr>
              <w:tabs>
                <w:tab w:val="left" w:leader="dot" w:pos="5387"/>
                <w:tab w:val="left" w:leader="dot" w:pos="8400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AED55F6" w14:textId="77777777" w:rsidR="00BF4E04" w:rsidRDefault="00BF4E04" w:rsidP="00686ED4">
            <w:pPr>
              <w:tabs>
                <w:tab w:val="left" w:leader="dot" w:pos="5423"/>
                <w:tab w:val="right" w:leader="dot" w:pos="9990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4F70FCD" w14:textId="17B529FB" w:rsidR="00B43981" w:rsidRPr="00B43981" w:rsidRDefault="00B43981" w:rsidP="00686ED4">
            <w:pPr>
              <w:tabs>
                <w:tab w:val="left" w:leader="dot" w:pos="9990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>Tôi đề nghị được hoãn thi c</w:t>
            </w:r>
            <w:r w:rsidRPr="00B43981">
              <w:rPr>
                <w:rFonts w:ascii="Times New Roman" w:hAnsi="Times New Roman" w:cs="Times New Roman"/>
                <w:iCs/>
                <w:sz w:val="26"/>
                <w:szCs w:val="26"/>
              </w:rPr>
              <w:t>u</w:t>
            </w: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>ối kỳ của học kỳ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52623E1" w14:textId="77777777" w:rsidR="00B43981" w:rsidRPr="00B43981" w:rsidRDefault="00B43981" w:rsidP="00B43981">
            <w:pPr>
              <w:tabs>
                <w:tab w:val="left" w:leader="dot" w:pos="4856"/>
                <w:tab w:val="right" w:leader="dot" w:pos="8258"/>
                <w:tab w:val="right" w:leader="dot" w:pos="9990"/>
              </w:tabs>
              <w:spacing w:before="120" w:after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>Học phần 1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>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 xml:space="preserve"> MSHP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>Ngày thi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EB070F4" w14:textId="16847045" w:rsidR="00B43981" w:rsidRPr="00B43981" w:rsidRDefault="00B43981" w:rsidP="00B43981">
            <w:pPr>
              <w:tabs>
                <w:tab w:val="left" w:leader="dot" w:pos="4856"/>
                <w:tab w:val="right" w:leader="dot" w:pos="8258"/>
                <w:tab w:val="right" w:leader="dot" w:pos="9990"/>
              </w:tabs>
              <w:spacing w:before="120" w:after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 xml:space="preserve">Học phầ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>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 xml:space="preserve"> MSHP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>Ngày thi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F3FD8BF" w14:textId="64FE1D44" w:rsidR="00B43981" w:rsidRPr="00B43981" w:rsidRDefault="00B43981" w:rsidP="00B43981">
            <w:pPr>
              <w:tabs>
                <w:tab w:val="left" w:leader="dot" w:pos="4856"/>
                <w:tab w:val="right" w:leader="dot" w:pos="8258"/>
                <w:tab w:val="right" w:leader="dot" w:pos="9990"/>
              </w:tabs>
              <w:spacing w:before="120" w:after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 xml:space="preserve">Học phầ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>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 xml:space="preserve"> MSHP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>Ngày thi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F6B0CCC" w14:textId="6BA4623B" w:rsidR="00B43981" w:rsidRPr="00B43981" w:rsidRDefault="00B43981" w:rsidP="00B43981">
            <w:pPr>
              <w:tabs>
                <w:tab w:val="left" w:leader="dot" w:pos="4856"/>
                <w:tab w:val="right" w:leader="dot" w:pos="8258"/>
                <w:tab w:val="right" w:leader="dot" w:pos="9990"/>
              </w:tabs>
              <w:spacing w:before="120" w:after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 xml:space="preserve">Học phầ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>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 xml:space="preserve"> MSHP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>Ngày thi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F5BF8A5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B43981">
              <w:rPr>
                <w:rFonts w:ascii="Times New Roman" w:hAnsi="Times New Roman" w:cs="Times New Roman"/>
                <w:sz w:val="26"/>
                <w:szCs w:val="26"/>
              </w:rPr>
              <w:t>Lý do:</w:t>
            </w: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A949672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5D1BCC8" w14:textId="3BDBAAF8" w:rsidR="00C06923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669AE8A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737A1F3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A25F036" w14:textId="4C7D389C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01002F4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E793AE5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BD52846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C36BAE9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B76F167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D17CC84" w14:textId="77777777" w:rsidR="00B43981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2AE75C2" w14:textId="77777777" w:rsidR="00B74B34" w:rsidRDefault="00B74B34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532288A" w14:textId="77777777" w:rsidR="00B74B34" w:rsidRDefault="00B74B34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2B551B2" w14:textId="77777777" w:rsidR="00B74B34" w:rsidRDefault="00B74B34" w:rsidP="00B74B34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B4398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10BE1F8" w14:textId="77777777" w:rsidR="00B74B34" w:rsidRDefault="00B74B34" w:rsidP="00B74B34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C543159" w14:textId="77777777" w:rsidR="00B74B34" w:rsidRDefault="00B74B34" w:rsidP="00B74B34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</w:pPr>
          </w:p>
          <w:p w14:paraId="7FF2CFF7" w14:textId="3F584E48" w:rsidR="00B74B34" w:rsidRPr="00B74B34" w:rsidRDefault="00B74B34" w:rsidP="00B74B34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</w:pPr>
            <w:r w:rsidRPr="00B74B34"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 xml:space="preserve">Ghi chú: Đối với Học phần </w:t>
            </w:r>
            <w:r w:rsidR="00260052"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A</w:t>
            </w:r>
            <w:r w:rsidRPr="00B74B34"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 xml:space="preserve">nh văn phải ghi rõ phần hoãn thi </w:t>
            </w:r>
          </w:p>
          <w:p w14:paraId="45D336A7" w14:textId="3572480E" w:rsidR="00B43981" w:rsidRPr="00E2725D" w:rsidRDefault="00B43981" w:rsidP="00B43981">
            <w:pPr>
              <w:tabs>
                <w:tab w:val="left" w:leader="dot" w:pos="9959"/>
              </w:tabs>
              <w:spacing w:line="30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8B0690" w14:paraId="5D69BD2D" w14:textId="77777777" w:rsidTr="00686ED4">
        <w:trPr>
          <w:trHeight w:val="1227"/>
        </w:trPr>
        <w:tc>
          <w:tcPr>
            <w:tcW w:w="1020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4B4B3" w14:textId="1D97FF03" w:rsidR="008B0690" w:rsidRDefault="008B0690" w:rsidP="00260052">
            <w:pPr>
              <w:tabs>
                <w:tab w:val="right" w:leader="dot" w:pos="9959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ồ sơ kèm theo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EE06B2" w14:textId="77777777" w:rsidR="008B0690" w:rsidRDefault="008B0690" w:rsidP="00260052">
            <w:pPr>
              <w:tabs>
                <w:tab w:val="right" w:leader="dot" w:pos="9959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C036442" w14:textId="235484E5" w:rsidR="008B0690" w:rsidRDefault="008B0690" w:rsidP="00260052">
            <w:pPr>
              <w:tabs>
                <w:tab w:val="right" w:leader="dot" w:pos="9959"/>
              </w:tabs>
              <w:spacing w:before="240" w:after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C7B08B3" w14:textId="1709AE1F" w:rsidR="00686ED4" w:rsidRDefault="00686ED4" w:rsidP="00260052">
            <w:pPr>
              <w:tabs>
                <w:tab w:val="right" w:leader="dot" w:pos="9959"/>
              </w:tabs>
              <w:spacing w:before="240" w:after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14E98396" w14:textId="0F375BB1" w:rsidR="008B0690" w:rsidRPr="00366C02" w:rsidRDefault="008B0690" w:rsidP="00366C02">
            <w:pPr>
              <w:tabs>
                <w:tab w:val="right" w:leader="dot" w:pos="9959"/>
              </w:tabs>
              <w:spacing w:before="120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74B34" w14:paraId="75A716AB" w14:textId="35BE0031" w:rsidTr="00686ED4">
        <w:trPr>
          <w:trHeight w:val="557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vertAnchor="page" w:horzAnchor="margin" w:tblpXSpec="right" w:tblpY="1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B74B34" w:rsidRPr="00A12B01" w14:paraId="3576A6CD" w14:textId="77777777" w:rsidTr="00B74B34">
              <w:tc>
                <w:tcPr>
                  <w:tcW w:w="4853" w:type="dxa"/>
                </w:tcPr>
                <w:p w14:paraId="7C33CBA2" w14:textId="77777777" w:rsidR="00B74B34" w:rsidRDefault="00B74B34" w:rsidP="00B74B34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6A17FDF6" w14:textId="77777777" w:rsidR="00B74B34" w:rsidRPr="00A12B01" w:rsidRDefault="00B74B34" w:rsidP="00B74B34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B74B34" w:rsidRPr="00A12B01" w14:paraId="5CFEDDDD" w14:textId="77777777" w:rsidTr="00B74B34">
              <w:tc>
                <w:tcPr>
                  <w:tcW w:w="4853" w:type="dxa"/>
                </w:tcPr>
                <w:p w14:paraId="23E9D78C" w14:textId="77777777" w:rsidR="00B74B34" w:rsidRPr="00A12B01" w:rsidRDefault="00B74B34" w:rsidP="00B74B34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B74B34" w:rsidRPr="00A12B01" w14:paraId="610C7570" w14:textId="77777777" w:rsidTr="00B74B34">
              <w:tc>
                <w:tcPr>
                  <w:tcW w:w="4853" w:type="dxa"/>
                </w:tcPr>
                <w:p w14:paraId="3892567B" w14:textId="77777777" w:rsidR="00B74B34" w:rsidRPr="00A12B01" w:rsidRDefault="00B74B34" w:rsidP="00B74B34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475AE5C5" w14:textId="77777777" w:rsidR="00B74B34" w:rsidRPr="0020428F" w:rsidRDefault="00B74B34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052D8878" w14:textId="77777777" w:rsidR="00B74B34" w:rsidRPr="0020428F" w:rsidRDefault="00B74B34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237F3E4A" w14:textId="77777777" w:rsidR="00B74B34" w:rsidRPr="0020428F" w:rsidRDefault="00B74B34" w:rsidP="005044FF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385711A" w14:textId="77777777" w:rsidR="00B74B34" w:rsidRPr="0020428F" w:rsidRDefault="00B74B34" w:rsidP="00D5015A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838E3F0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6B30409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F7C5AD0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2E39A07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BDB6809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A713A08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31DF595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7421D7B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B7501E8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00383A3A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750A99D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                          </w:t>
            </w:r>
          </w:p>
          <w:p w14:paraId="6CA8779C" w14:textId="77777777" w:rsidR="00B74B34" w:rsidRDefault="00B74B34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51A2547" w14:textId="5E87AD4A" w:rsidR="00260052" w:rsidRPr="008B0690" w:rsidRDefault="00B74B34" w:rsidP="00686ED4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                                               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872EFC">
        <w:trPr>
          <w:trHeight w:val="70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4C20FD0C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66A2B" w14:textId="26D4879A" w:rsidR="00260052" w:rsidRPr="00686ED4" w:rsidRDefault="00260052" w:rsidP="00686ED4">
            <w:pPr>
              <w:pStyle w:val="ListParagraph"/>
              <w:numPr>
                <w:ilvl w:val="0"/>
                <w:numId w:val="4"/>
              </w:numPr>
              <w:tabs>
                <w:tab w:val="right" w:leader="dot" w:pos="9781"/>
              </w:tabs>
              <w:spacing w:before="240" w:line="360" w:lineRule="auto"/>
              <w:ind w:left="318" w:hanging="284"/>
              <w:contextualSpacing w:val="0"/>
              <w:rPr>
                <w:rFonts w:ascii="Times New Roman" w:hAnsi="Times New Roman" w:cs="Times New Roman"/>
                <w:b/>
                <w:iCs/>
                <w:sz w:val="26"/>
                <w:szCs w:val="26"/>
              </w:rPr>
            </w:pPr>
            <w:r w:rsidRPr="00686ED4">
              <w:rPr>
                <w:rFonts w:ascii="Times New Roman" w:hAnsi="Times New Roman" w:cs="Times New Roman"/>
                <w:b/>
                <w:iCs/>
                <w:sz w:val="26"/>
                <w:szCs w:val="26"/>
              </w:rPr>
              <w:t xml:space="preserve">Ý kiến của </w:t>
            </w:r>
            <w:r w:rsidR="00686ED4">
              <w:rPr>
                <w:rFonts w:ascii="Times New Roman" w:hAnsi="Times New Roman" w:cs="Times New Roman"/>
                <w:b/>
                <w:iCs/>
                <w:sz w:val="26"/>
                <w:szCs w:val="26"/>
              </w:rPr>
              <w:t>Bộ phận Khảo thí - Tuyển sinh</w:t>
            </w:r>
            <w:r w:rsidRPr="00686ED4">
              <w:rPr>
                <w:rFonts w:ascii="Times New Roman" w:hAnsi="Times New Roman" w:cs="Times New Roman"/>
                <w:b/>
                <w:iCs/>
                <w:sz w:val="26"/>
                <w:szCs w:val="26"/>
              </w:rPr>
              <w:t xml:space="preserve"> </w:t>
            </w:r>
          </w:p>
          <w:p w14:paraId="6F125948" w14:textId="4A18C582" w:rsidR="00260052" w:rsidRPr="00686ED4" w:rsidRDefault="00686ED4" w:rsidP="00686ED4">
            <w:pPr>
              <w:tabs>
                <w:tab w:val="left" w:pos="426"/>
                <w:tab w:val="right" w:leader="dot" w:pos="9781"/>
                <w:tab w:val="right" w:leader="dot" w:pos="10080"/>
              </w:tabs>
              <w:spacing w:before="120" w:after="120"/>
              <w:rPr>
                <w:rFonts w:ascii="Times New Roman" w:hAnsi="Times New Roman"/>
                <w:i/>
                <w:iCs/>
                <w:szCs w:val="24"/>
              </w:rPr>
            </w:pPr>
            <w:r>
              <w:rPr>
                <w:rFonts w:ascii="Times New Roman" w:hAnsi="Times New Roman"/>
                <w:i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/>
                <w:iCs/>
                <w:szCs w:val="24"/>
              </w:rPr>
              <w:t xml:space="preserve"> </w:t>
            </w:r>
            <w:r w:rsidR="00260052" w:rsidRPr="009A5EE1">
              <w:rPr>
                <w:rFonts w:ascii="Times New Roman" w:hAnsi="Times New Roman"/>
                <w:i/>
                <w:iCs/>
                <w:szCs w:val="24"/>
              </w:rPr>
              <w:t xml:space="preserve">Tất cả các </w:t>
            </w:r>
            <w:r>
              <w:rPr>
                <w:rFonts w:ascii="Times New Roman" w:hAnsi="Times New Roman"/>
                <w:i/>
                <w:iCs/>
                <w:szCs w:val="24"/>
              </w:rPr>
              <w:t>h</w:t>
            </w:r>
            <w:r w:rsidR="00260052">
              <w:rPr>
                <w:rFonts w:ascii="Times New Roman" w:hAnsi="Times New Roman"/>
                <w:i/>
                <w:iCs/>
                <w:szCs w:val="24"/>
              </w:rPr>
              <w:t>ọc phần</w:t>
            </w:r>
            <w:r>
              <w:rPr>
                <w:rFonts w:ascii="Times New Roman" w:hAnsi="Times New Roman"/>
                <w:i/>
                <w:iCs/>
                <w:szCs w:val="24"/>
              </w:rPr>
              <w:t xml:space="preserve"> theo Đơn</w:t>
            </w:r>
            <w:r w:rsidR="00260052">
              <w:rPr>
                <w:rFonts w:ascii="Times New Roman" w:hAnsi="Times New Roman"/>
                <w:i/>
                <w:iCs/>
                <w:szCs w:val="24"/>
              </w:rPr>
              <w:t>:</w:t>
            </w:r>
            <w:r w:rsidR="00260052" w:rsidRPr="009A5EE1">
              <w:rPr>
                <w:rFonts w:ascii="Times New Roman" w:hAnsi="Times New Roman"/>
                <w:i/>
                <w:iCs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iCs/>
                <w:szCs w:val="24"/>
              </w:rPr>
              <w:t xml:space="preserve"> </w:t>
            </w:r>
            <w:r w:rsidR="00260052" w:rsidRPr="009A5EE1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="00260052" w:rsidRPr="009A5EE1">
              <w:rPr>
                <w:rFonts w:ascii="Times New Roman" w:hAnsi="Times New Roman"/>
                <w:iCs/>
                <w:szCs w:val="24"/>
              </w:rPr>
              <w:t xml:space="preserve"> Đồng ý </w:t>
            </w:r>
            <w:r w:rsidR="00260052">
              <w:rPr>
                <w:rFonts w:ascii="Times New Roman" w:hAnsi="Times New Roman"/>
                <w:iCs/>
                <w:szCs w:val="24"/>
              </w:rPr>
              <w:t xml:space="preserve">         </w:t>
            </w:r>
            <w:r w:rsidR="00260052" w:rsidRPr="009A5EE1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="00260052" w:rsidRPr="009A5EE1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01187F6E" w14:textId="431A9D53" w:rsidR="00260052" w:rsidRDefault="00260052" w:rsidP="00260052">
            <w:pPr>
              <w:tabs>
                <w:tab w:val="left" w:pos="604"/>
                <w:tab w:val="right" w:leader="dot" w:pos="9923"/>
              </w:tabs>
              <w:spacing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36BA0C1B" w14:textId="4BD62BF5" w:rsidR="00260052" w:rsidRDefault="00260052" w:rsidP="00686ED4">
            <w:pPr>
              <w:tabs>
                <w:tab w:val="right" w:leader="dot" w:pos="9923"/>
              </w:tabs>
              <w:spacing w:before="120"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3014D28" w14:textId="77777777" w:rsidR="00686ED4" w:rsidRDefault="00686ED4" w:rsidP="00686ED4">
            <w:pPr>
              <w:tabs>
                <w:tab w:val="right" w:leader="dot" w:pos="9923"/>
              </w:tabs>
              <w:spacing w:before="120"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3F9DC4F" w14:textId="77777777" w:rsidR="00686ED4" w:rsidRDefault="00686ED4" w:rsidP="00686ED4">
            <w:pPr>
              <w:tabs>
                <w:tab w:val="right" w:leader="dot" w:pos="9923"/>
              </w:tabs>
              <w:spacing w:before="120"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2613F5A" w14:textId="19967781" w:rsidR="00686ED4" w:rsidRPr="00686ED4" w:rsidRDefault="00686ED4" w:rsidP="00686ED4">
            <w:pPr>
              <w:tabs>
                <w:tab w:val="right" w:leader="dot" w:pos="9923"/>
              </w:tabs>
              <w:spacing w:before="120"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D6677B4" w14:textId="77777777" w:rsidR="00260052" w:rsidRDefault="00260052" w:rsidP="00260052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C9C4543" w14:textId="4458AF91" w:rsidR="00260052" w:rsidRPr="009A5EE1" w:rsidRDefault="00686ED4" w:rsidP="00686ED4">
            <w:pPr>
              <w:tabs>
                <w:tab w:val="left" w:pos="426"/>
                <w:tab w:val="right" w:leader="dot" w:pos="9781"/>
                <w:tab w:val="right" w:leader="dot" w:pos="10080"/>
              </w:tabs>
              <w:spacing w:before="120" w:line="360" w:lineRule="auto"/>
              <w:rPr>
                <w:rFonts w:ascii="Times New Roman" w:hAnsi="Times New Roman"/>
                <w:i/>
                <w:iCs/>
                <w:szCs w:val="24"/>
              </w:rPr>
            </w:pPr>
            <w:r>
              <w:rPr>
                <w:rFonts w:ascii="Times New Roman" w:hAnsi="Times New Roman"/>
                <w:i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/>
                <w:iCs/>
                <w:szCs w:val="24"/>
              </w:rPr>
              <w:t xml:space="preserve">  </w:t>
            </w:r>
            <w:r w:rsidR="00260052" w:rsidRPr="009A5EE1">
              <w:rPr>
                <w:rFonts w:ascii="Times New Roman" w:hAnsi="Times New Roman"/>
                <w:i/>
                <w:iCs/>
                <w:szCs w:val="24"/>
              </w:rPr>
              <w:t xml:space="preserve">Từng </w:t>
            </w:r>
            <w:r>
              <w:rPr>
                <w:rFonts w:ascii="Times New Roman" w:hAnsi="Times New Roman"/>
                <w:i/>
                <w:iCs/>
                <w:szCs w:val="24"/>
              </w:rPr>
              <w:t>h</w:t>
            </w:r>
            <w:r w:rsidR="00260052">
              <w:rPr>
                <w:rFonts w:ascii="Times New Roman" w:hAnsi="Times New Roman"/>
                <w:i/>
                <w:iCs/>
                <w:szCs w:val="24"/>
              </w:rPr>
              <w:t>ọc phần</w:t>
            </w:r>
            <w:r w:rsidR="00260052" w:rsidRPr="009A5EE1">
              <w:rPr>
                <w:rFonts w:ascii="Times New Roman" w:hAnsi="Times New Roman"/>
                <w:i/>
                <w:iCs/>
                <w:szCs w:val="24"/>
              </w:rPr>
              <w:t>:</w:t>
            </w:r>
          </w:p>
          <w:p w14:paraId="121A1D15" w14:textId="77777777" w:rsidR="00260052" w:rsidRPr="00260052" w:rsidRDefault="00260052" w:rsidP="00260052">
            <w:pPr>
              <w:tabs>
                <w:tab w:val="left" w:pos="1800"/>
                <w:tab w:val="lef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Học phần 1: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EDA628F" w14:textId="64C4ACF1" w:rsidR="00260052" w:rsidRPr="00260052" w:rsidRDefault="00260052" w:rsidP="00260052">
            <w:pPr>
              <w:tabs>
                <w:tab w:val="left" w:pos="1800"/>
                <w:tab w:val="lef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Học phần 2: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B03B6B4" w14:textId="682FBB64" w:rsidR="00260052" w:rsidRPr="00260052" w:rsidRDefault="00260052" w:rsidP="00260052">
            <w:pPr>
              <w:tabs>
                <w:tab w:val="left" w:leader="dot" w:pos="1800"/>
                <w:tab w:val="lef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Học phần 3: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884FE6C" w14:textId="0762F810" w:rsidR="00260052" w:rsidRPr="00260052" w:rsidRDefault="00260052" w:rsidP="00260052">
            <w:pPr>
              <w:tabs>
                <w:tab w:val="left" w:pos="1800"/>
                <w:tab w:val="lef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Học phần 4: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30B1AE3" w14:textId="00C39060" w:rsidR="009F5463" w:rsidRDefault="009F5463" w:rsidP="009F546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1F25D962" w14:textId="77777777" w:rsidR="00C06923" w:rsidRDefault="00C06923" w:rsidP="00260052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68F4071C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686ED4" w14:paraId="3698E9F7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2116B" w14:textId="5BD0E4B3" w:rsidR="00686ED4" w:rsidRPr="00686ED4" w:rsidRDefault="00686ED4" w:rsidP="00686ED4">
            <w:pPr>
              <w:pStyle w:val="ListParagraph"/>
              <w:numPr>
                <w:ilvl w:val="0"/>
                <w:numId w:val="4"/>
              </w:numPr>
              <w:tabs>
                <w:tab w:val="right" w:leader="dot" w:pos="9781"/>
              </w:tabs>
              <w:spacing w:before="120" w:after="120" w:line="360" w:lineRule="auto"/>
              <w:ind w:left="320" w:hanging="284"/>
              <w:rPr>
                <w:rFonts w:ascii="Times New Roman" w:hAnsi="Times New Roman" w:cs="Times New Roman"/>
                <w:b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iCs/>
                <w:sz w:val="26"/>
                <w:szCs w:val="26"/>
              </w:rPr>
              <w:t xml:space="preserve">Ý </w:t>
            </w:r>
            <w:r w:rsidRPr="00686ED4">
              <w:rPr>
                <w:rFonts w:ascii="Times New Roman" w:hAnsi="Times New Roman" w:cs="Times New Roman"/>
                <w:b/>
                <w:iCs/>
                <w:sz w:val="26"/>
                <w:szCs w:val="26"/>
              </w:rPr>
              <w:t xml:space="preserve">kiến của Trưởng Đào tạo </w:t>
            </w:r>
            <w:r w:rsidRPr="00686ED4">
              <w:rPr>
                <w:rFonts w:ascii="Times New Roman" w:hAnsi="Times New Roman"/>
                <w:b/>
                <w:iCs/>
                <w:sz w:val="26"/>
                <w:szCs w:val="26"/>
              </w:rPr>
              <w:t>Đại học</w:t>
            </w:r>
            <w:r w:rsidRPr="00686ED4">
              <w:rPr>
                <w:rFonts w:ascii="Times New Roman" w:hAnsi="Times New Roman" w:cs="Times New Roman"/>
                <w:b/>
                <w:iCs/>
                <w:sz w:val="26"/>
                <w:szCs w:val="26"/>
              </w:rPr>
              <w:t xml:space="preserve"> </w:t>
            </w:r>
          </w:p>
          <w:p w14:paraId="4AEAAC88" w14:textId="70084B02" w:rsidR="00686ED4" w:rsidRPr="00686ED4" w:rsidRDefault="00686ED4" w:rsidP="00686ED4">
            <w:pPr>
              <w:tabs>
                <w:tab w:val="left" w:pos="426"/>
                <w:tab w:val="right" w:leader="dot" w:pos="9781"/>
                <w:tab w:val="right" w:leader="dot" w:pos="10080"/>
              </w:tabs>
              <w:spacing w:before="120" w:after="120"/>
              <w:rPr>
                <w:rFonts w:ascii="Times New Roman" w:hAnsi="Times New Roman"/>
                <w:i/>
                <w:iCs/>
                <w:szCs w:val="24"/>
              </w:rPr>
            </w:pPr>
            <w:r>
              <w:rPr>
                <w:rFonts w:ascii="Times New Roman" w:hAnsi="Times New Roman"/>
                <w:i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/>
                <w:iCs/>
                <w:szCs w:val="24"/>
              </w:rPr>
              <w:t xml:space="preserve"> </w:t>
            </w:r>
            <w:r w:rsidRPr="009A5EE1">
              <w:rPr>
                <w:rFonts w:ascii="Times New Roman" w:hAnsi="Times New Roman"/>
                <w:i/>
                <w:iCs/>
                <w:szCs w:val="24"/>
              </w:rPr>
              <w:t xml:space="preserve">Tất cả các </w:t>
            </w:r>
            <w:r>
              <w:rPr>
                <w:rFonts w:ascii="Times New Roman" w:hAnsi="Times New Roman"/>
                <w:i/>
                <w:iCs/>
                <w:szCs w:val="24"/>
              </w:rPr>
              <w:t>học phần</w:t>
            </w:r>
            <w:r>
              <w:rPr>
                <w:rFonts w:ascii="Times New Roman" w:hAnsi="Times New Roman"/>
                <w:i/>
                <w:iCs/>
                <w:szCs w:val="24"/>
              </w:rPr>
              <w:t xml:space="preserve"> theo Đơn</w:t>
            </w:r>
            <w:bookmarkStart w:id="0" w:name="_GoBack"/>
            <w:bookmarkEnd w:id="0"/>
            <w:r>
              <w:rPr>
                <w:rFonts w:ascii="Times New Roman" w:hAnsi="Times New Roman"/>
                <w:i/>
                <w:iCs/>
                <w:szCs w:val="24"/>
              </w:rPr>
              <w:t>:</w:t>
            </w:r>
            <w:r w:rsidRPr="009A5EE1">
              <w:rPr>
                <w:rFonts w:ascii="Times New Roman" w:hAnsi="Times New Roman"/>
                <w:i/>
                <w:iCs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iCs/>
                <w:szCs w:val="24"/>
              </w:rPr>
              <w:t xml:space="preserve"> </w:t>
            </w:r>
            <w:r w:rsidRPr="009A5EE1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9A5EE1">
              <w:rPr>
                <w:rFonts w:ascii="Times New Roman" w:hAnsi="Times New Roman"/>
                <w:iCs/>
                <w:szCs w:val="24"/>
              </w:rPr>
              <w:t xml:space="preserve"> Đồng ý </w:t>
            </w:r>
            <w:r>
              <w:rPr>
                <w:rFonts w:ascii="Times New Roman" w:hAnsi="Times New Roman"/>
                <w:iCs/>
                <w:szCs w:val="24"/>
              </w:rPr>
              <w:t xml:space="preserve">         </w:t>
            </w:r>
            <w:r w:rsidRPr="009A5EE1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9A5EE1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27E9B35A" w14:textId="77777777" w:rsidR="00686ED4" w:rsidRDefault="00686ED4" w:rsidP="00686ED4">
            <w:pPr>
              <w:tabs>
                <w:tab w:val="left" w:pos="604"/>
                <w:tab w:val="right" w:leader="dot" w:pos="9923"/>
              </w:tabs>
              <w:spacing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B924448" w14:textId="77777777" w:rsidR="00686ED4" w:rsidRDefault="00686ED4" w:rsidP="00686ED4">
            <w:pPr>
              <w:tabs>
                <w:tab w:val="right" w:leader="dot" w:pos="9923"/>
              </w:tabs>
              <w:spacing w:before="120"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5526E06" w14:textId="77777777" w:rsidR="00686ED4" w:rsidRDefault="00686ED4" w:rsidP="00686ED4">
            <w:pPr>
              <w:tabs>
                <w:tab w:val="right" w:leader="dot" w:pos="9923"/>
              </w:tabs>
              <w:spacing w:before="120"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653BD4A" w14:textId="77777777" w:rsidR="00686ED4" w:rsidRDefault="00686ED4" w:rsidP="00686ED4">
            <w:pPr>
              <w:tabs>
                <w:tab w:val="right" w:leader="dot" w:pos="9923"/>
              </w:tabs>
              <w:spacing w:before="120"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559182F1" w14:textId="77777777" w:rsidR="00686ED4" w:rsidRPr="00686ED4" w:rsidRDefault="00686ED4" w:rsidP="00686ED4">
            <w:pPr>
              <w:tabs>
                <w:tab w:val="right" w:leader="dot" w:pos="9923"/>
              </w:tabs>
              <w:spacing w:before="120"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A594732" w14:textId="77777777" w:rsidR="00686ED4" w:rsidRDefault="00686ED4" w:rsidP="00686ED4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E0D155D" w14:textId="77777777" w:rsidR="00686ED4" w:rsidRPr="009A5EE1" w:rsidRDefault="00686ED4" w:rsidP="00686ED4">
            <w:pPr>
              <w:tabs>
                <w:tab w:val="left" w:pos="426"/>
                <w:tab w:val="right" w:leader="dot" w:pos="9781"/>
                <w:tab w:val="right" w:leader="dot" w:pos="10080"/>
              </w:tabs>
              <w:spacing w:before="120" w:line="360" w:lineRule="auto"/>
              <w:rPr>
                <w:rFonts w:ascii="Times New Roman" w:hAnsi="Times New Roman"/>
                <w:i/>
                <w:iCs/>
                <w:szCs w:val="24"/>
              </w:rPr>
            </w:pPr>
            <w:r>
              <w:rPr>
                <w:rFonts w:ascii="Times New Roman" w:hAnsi="Times New Roman"/>
                <w:i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/>
                <w:iCs/>
                <w:szCs w:val="24"/>
              </w:rPr>
              <w:t xml:space="preserve">  </w:t>
            </w:r>
            <w:r w:rsidRPr="009A5EE1">
              <w:rPr>
                <w:rFonts w:ascii="Times New Roman" w:hAnsi="Times New Roman"/>
                <w:i/>
                <w:iCs/>
                <w:szCs w:val="24"/>
              </w:rPr>
              <w:t xml:space="preserve">Từng </w:t>
            </w:r>
            <w:r>
              <w:rPr>
                <w:rFonts w:ascii="Times New Roman" w:hAnsi="Times New Roman"/>
                <w:i/>
                <w:iCs/>
                <w:szCs w:val="24"/>
              </w:rPr>
              <w:t>học phần</w:t>
            </w:r>
            <w:r w:rsidRPr="009A5EE1">
              <w:rPr>
                <w:rFonts w:ascii="Times New Roman" w:hAnsi="Times New Roman"/>
                <w:i/>
                <w:iCs/>
                <w:szCs w:val="24"/>
              </w:rPr>
              <w:t>:</w:t>
            </w:r>
          </w:p>
          <w:p w14:paraId="36F98693" w14:textId="77777777" w:rsidR="00686ED4" w:rsidRPr="00260052" w:rsidRDefault="00686ED4" w:rsidP="00686ED4">
            <w:pPr>
              <w:tabs>
                <w:tab w:val="left" w:pos="1800"/>
                <w:tab w:val="lef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Học phần 1: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1DAC7D90" w14:textId="77777777" w:rsidR="00686ED4" w:rsidRPr="00260052" w:rsidRDefault="00686ED4" w:rsidP="00686ED4">
            <w:pPr>
              <w:tabs>
                <w:tab w:val="left" w:pos="1800"/>
                <w:tab w:val="lef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Học phần 2: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D59ADB6" w14:textId="77777777" w:rsidR="00686ED4" w:rsidRPr="00260052" w:rsidRDefault="00686ED4" w:rsidP="00686ED4">
            <w:pPr>
              <w:tabs>
                <w:tab w:val="left" w:leader="dot" w:pos="1800"/>
                <w:tab w:val="lef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Học phần 3: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46A2C5B" w14:textId="77777777" w:rsidR="00686ED4" w:rsidRPr="00260052" w:rsidRDefault="00686ED4" w:rsidP="00686ED4">
            <w:pPr>
              <w:tabs>
                <w:tab w:val="left" w:pos="1800"/>
                <w:tab w:val="lef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Học phần 4: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260052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26005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28348809" w14:textId="77777777" w:rsidR="00686ED4" w:rsidRDefault="00686ED4" w:rsidP="00686ED4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0253872F" w14:textId="77777777" w:rsidR="00686ED4" w:rsidRDefault="00686ED4" w:rsidP="00686ED4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E06D152" w14:textId="6CC133BC" w:rsidR="00686ED4" w:rsidRPr="00686ED4" w:rsidRDefault="00686ED4" w:rsidP="00686ED4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734574">
      <w:headerReference w:type="default" r:id="rId8"/>
      <w:footerReference w:type="default" r:id="rId9"/>
      <w:pgSz w:w="11909" w:h="16834" w:code="9"/>
      <w:pgMar w:top="993" w:right="1134" w:bottom="851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BDA9B" w14:textId="77777777" w:rsidR="008E6F81" w:rsidRDefault="008E6F81" w:rsidP="006058D9">
      <w:r>
        <w:separator/>
      </w:r>
    </w:p>
  </w:endnote>
  <w:endnote w:type="continuationSeparator" w:id="0">
    <w:p w14:paraId="3BC04871" w14:textId="77777777" w:rsidR="008E6F81" w:rsidRDefault="008E6F81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4515B0" w14:textId="77777777" w:rsidR="008E6F81" w:rsidRDefault="008E6F81" w:rsidP="006058D9">
      <w:r>
        <w:separator/>
      </w:r>
    </w:p>
  </w:footnote>
  <w:footnote w:type="continuationSeparator" w:id="0">
    <w:p w14:paraId="6DEAEEAE" w14:textId="77777777" w:rsidR="008E6F81" w:rsidRDefault="008E6F81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C940691"/>
    <w:multiLevelType w:val="hybridMultilevel"/>
    <w:tmpl w:val="9A2E3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A21D5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60052"/>
    <w:rsid w:val="00271481"/>
    <w:rsid w:val="002822AC"/>
    <w:rsid w:val="00284D66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570BB"/>
    <w:rsid w:val="00570F03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86ED4"/>
    <w:rsid w:val="00697C09"/>
    <w:rsid w:val="006A3350"/>
    <w:rsid w:val="006B4DAE"/>
    <w:rsid w:val="006C0F35"/>
    <w:rsid w:val="006C592B"/>
    <w:rsid w:val="006E7604"/>
    <w:rsid w:val="007060F2"/>
    <w:rsid w:val="00710E06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B0690"/>
    <w:rsid w:val="008B0C16"/>
    <w:rsid w:val="008B4978"/>
    <w:rsid w:val="008B5199"/>
    <w:rsid w:val="008B6A7C"/>
    <w:rsid w:val="008C4894"/>
    <w:rsid w:val="008C763E"/>
    <w:rsid w:val="008E35FC"/>
    <w:rsid w:val="008E57F9"/>
    <w:rsid w:val="008E6F81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1610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217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3981"/>
    <w:rsid w:val="00B44872"/>
    <w:rsid w:val="00B4580E"/>
    <w:rsid w:val="00B611CD"/>
    <w:rsid w:val="00B653E8"/>
    <w:rsid w:val="00B7373B"/>
    <w:rsid w:val="00B74B34"/>
    <w:rsid w:val="00B80757"/>
    <w:rsid w:val="00B87507"/>
    <w:rsid w:val="00B87858"/>
    <w:rsid w:val="00B95ED2"/>
    <w:rsid w:val="00B97AED"/>
    <w:rsid w:val="00BA7232"/>
    <w:rsid w:val="00BB4644"/>
    <w:rsid w:val="00BD05FD"/>
    <w:rsid w:val="00BD1F22"/>
    <w:rsid w:val="00BD6FF7"/>
    <w:rsid w:val="00BD7547"/>
    <w:rsid w:val="00BE6157"/>
    <w:rsid w:val="00BF4E04"/>
    <w:rsid w:val="00C06923"/>
    <w:rsid w:val="00C06D73"/>
    <w:rsid w:val="00C15AD7"/>
    <w:rsid w:val="00C17AF4"/>
    <w:rsid w:val="00C37F5E"/>
    <w:rsid w:val="00C415C2"/>
    <w:rsid w:val="00C5324A"/>
    <w:rsid w:val="00C53DFF"/>
    <w:rsid w:val="00C60681"/>
    <w:rsid w:val="00C60A94"/>
    <w:rsid w:val="00C70BE9"/>
    <w:rsid w:val="00C72F7C"/>
    <w:rsid w:val="00C92088"/>
    <w:rsid w:val="00C9335B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2</Pages>
  <Words>30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32</cp:revision>
  <cp:lastPrinted>2025-01-03T04:27:00Z</cp:lastPrinted>
  <dcterms:created xsi:type="dcterms:W3CDTF">2024-12-19T06:57:00Z</dcterms:created>
  <dcterms:modified xsi:type="dcterms:W3CDTF">2025-01-04T03:25:00Z</dcterms:modified>
</cp:coreProperties>
</file>